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3080AB" w14:textId="6BBE6FDB" w:rsidR="0023165A" w:rsidRDefault="00343EC7">
      <w:r>
        <w:t>I adore beautiful food!</w:t>
      </w:r>
      <w:r w:rsidR="00060462">
        <w:t xml:space="preserve">  </w:t>
      </w:r>
      <w:proofErr w:type="gramStart"/>
      <w:r w:rsidR="00060462">
        <w:t>I</w:t>
      </w:r>
      <w:proofErr w:type="gramEnd"/>
      <w:r w:rsidR="00060462">
        <w:t xml:space="preserve"> have been very fortunate to have a career as a </w:t>
      </w:r>
      <w:r w:rsidR="00424214">
        <w:t>food stylist</w:t>
      </w:r>
      <w:r w:rsidR="00060462">
        <w:t>/cooking demonstrator</w:t>
      </w:r>
      <w:r w:rsidR="00AC7211">
        <w:t xml:space="preserve"> I get</w:t>
      </w:r>
      <w:r w:rsidR="00060462">
        <w:t xml:space="preserve"> to spend my time just mak</w:t>
      </w:r>
      <w:r w:rsidR="00AC7211">
        <w:t>ing lovely</w:t>
      </w:r>
      <w:r w:rsidR="00060462">
        <w:t xml:space="preserve"> food.  On a recent trip to Paris on our way back from Sacre’-</w:t>
      </w:r>
      <w:r w:rsidR="00424214">
        <w:t>Coeur (</w:t>
      </w:r>
      <w:r w:rsidR="00060462">
        <w:t>a breathtaking old church with the best view of the city)</w:t>
      </w:r>
      <w:r w:rsidR="00AC7211">
        <w:t>,</w:t>
      </w:r>
      <w:r w:rsidR="00060462">
        <w:t xml:space="preserve"> we saw this gorgeous </w:t>
      </w:r>
      <w:r w:rsidR="00AC7211">
        <w:t>patisserie</w:t>
      </w:r>
      <w:r w:rsidR="00060462">
        <w:t xml:space="preserve"> called “Meringues” they had beautiful Mini Pavlovas </w:t>
      </w:r>
      <w:r w:rsidR="00CE5800">
        <w:t xml:space="preserve">in their windows.  My daughter and I bought a few different </w:t>
      </w:r>
      <w:r w:rsidR="00424214">
        <w:t>types</w:t>
      </w:r>
      <w:r w:rsidR="00AC7211">
        <w:t>;</w:t>
      </w:r>
      <w:r w:rsidR="00424214">
        <w:t xml:space="preserve"> they</w:t>
      </w:r>
      <w:r w:rsidR="00CE5800">
        <w:t xml:space="preserve"> were probably the best sweet thing I had ever eaten.</w:t>
      </w:r>
      <w:r>
        <w:t xml:space="preserve">  Here is my take on how to recreate them.</w:t>
      </w:r>
    </w:p>
    <w:p w14:paraId="51B2C2A1" w14:textId="6B1A7915" w:rsidR="00CE5800" w:rsidRDefault="00CE5800"/>
    <w:p w14:paraId="0B16A4F8" w14:textId="7D33CCAE" w:rsidR="00CE5800" w:rsidRDefault="00CE5800">
      <w:r>
        <w:t>Mini Pavlovas</w:t>
      </w:r>
      <w:r w:rsidR="00AC7211">
        <w:t xml:space="preserve"> with Vanilla Pastry Cream</w:t>
      </w:r>
    </w:p>
    <w:p w14:paraId="7A7670C0" w14:textId="6389947D" w:rsidR="00CE5800" w:rsidRDefault="00CE5800">
      <w:r>
        <w:t xml:space="preserve">Makes 25 – 3 </w:t>
      </w:r>
      <w:r w:rsidR="00424214">
        <w:t>inches</w:t>
      </w:r>
    </w:p>
    <w:p w14:paraId="60829725" w14:textId="30F63A17" w:rsidR="00CE5800" w:rsidRDefault="00CE5800">
      <w:r>
        <w:t>4 large egg whites at room temperature</w:t>
      </w:r>
    </w:p>
    <w:p w14:paraId="711F4744" w14:textId="6F84B301" w:rsidR="00343EC7" w:rsidRDefault="00343EC7">
      <w:r>
        <w:t>220 grams or 1 ¼ cup Castor sugar</w:t>
      </w:r>
    </w:p>
    <w:p w14:paraId="50D40E52" w14:textId="40C391D5" w:rsidR="00343EC7" w:rsidRDefault="00343EC7">
      <w:r>
        <w:t>1 teaspoon cream of tartar</w:t>
      </w:r>
    </w:p>
    <w:p w14:paraId="40244FF7" w14:textId="29BE6362" w:rsidR="00CE5800" w:rsidRDefault="00CE5800">
      <w:r>
        <w:t>1 teaspoon butter/vanilla extract</w:t>
      </w:r>
    </w:p>
    <w:p w14:paraId="12390B42" w14:textId="5D70579E" w:rsidR="00CE5800" w:rsidRDefault="00CE5800">
      <w:r>
        <w:t>2 teaspoons cornstarch</w:t>
      </w:r>
    </w:p>
    <w:p w14:paraId="39DE3977" w14:textId="44B80BDE" w:rsidR="00CE5800" w:rsidRDefault="00CE5800">
      <w:r>
        <w:t>Parchment paper</w:t>
      </w:r>
    </w:p>
    <w:p w14:paraId="63AC0EF3" w14:textId="5AC66F2B" w:rsidR="00CE5800" w:rsidRDefault="00CE5800"/>
    <w:p w14:paraId="3588644D" w14:textId="41451122" w:rsidR="00DC56B2" w:rsidRDefault="00DC56B2">
      <w:r>
        <w:t xml:space="preserve">Preheat oven to </w:t>
      </w:r>
      <w:r w:rsidR="00343EC7">
        <w:t>250</w:t>
      </w:r>
      <w:r>
        <w:t xml:space="preserve"> degrees.  Line a baking sheet with parchment paper.</w:t>
      </w:r>
    </w:p>
    <w:p w14:paraId="38EDF9BA" w14:textId="77777777" w:rsidR="00343EC7" w:rsidRDefault="00CE5800">
      <w:r>
        <w:t xml:space="preserve">Separate the egg whites from the </w:t>
      </w:r>
      <w:r w:rsidR="00424214">
        <w:t>yolks, reserve</w:t>
      </w:r>
      <w:r>
        <w:t xml:space="preserve"> the yolks for the pastry cream.  Place the egg whites in a</w:t>
      </w:r>
      <w:r w:rsidR="00AC7211">
        <w:t xml:space="preserve"> clean</w:t>
      </w:r>
      <w:r>
        <w:t xml:space="preserve"> bowl free from any grease residue whatsoever.  Using a hand or stand mixer begin mixing the </w:t>
      </w:r>
      <w:r w:rsidR="00DC56B2">
        <w:t>egg whites till frothy</w:t>
      </w:r>
      <w:r w:rsidR="00343EC7">
        <w:t xml:space="preserve"> add the cream of tartar.</w:t>
      </w:r>
    </w:p>
    <w:p w14:paraId="09A3BE3C" w14:textId="06EF09B8" w:rsidR="00CE5800" w:rsidRDefault="00DC56B2">
      <w:r>
        <w:t xml:space="preserve">Increase the speed of the mixer to high and add the sugar one tablespoon at a time.  Continue mixing till stiff peaks are </w:t>
      </w:r>
      <w:r w:rsidR="00424214">
        <w:t>achieved, approximately</w:t>
      </w:r>
      <w:r>
        <w:t xml:space="preserve"> 7-8 minutes with my stand mixer.  The </w:t>
      </w:r>
      <w:r w:rsidR="00424214">
        <w:t>egg whites</w:t>
      </w:r>
      <w:r>
        <w:t xml:space="preserve"> should stand stiff without being grainy.</w:t>
      </w:r>
      <w:r w:rsidR="00343EC7">
        <w:t xml:space="preserve">  If you put meringue between your fingers you should not feel any graininess.</w:t>
      </w:r>
    </w:p>
    <w:p w14:paraId="67A1985D" w14:textId="77C2FC9A" w:rsidR="00DC56B2" w:rsidRDefault="00DC56B2">
      <w:r>
        <w:t xml:space="preserve">Whisk the corn starch into the </w:t>
      </w:r>
      <w:r w:rsidR="00343EC7">
        <w:t xml:space="preserve">vanilla </w:t>
      </w:r>
      <w:r>
        <w:t>extract.  Using a whisk</w:t>
      </w:r>
      <w:r w:rsidR="00AC7211">
        <w:t>,</w:t>
      </w:r>
      <w:r>
        <w:t xml:space="preserve"> fold this into the stiff meringues.</w:t>
      </w:r>
    </w:p>
    <w:p w14:paraId="0EDE8C4B" w14:textId="7C090957" w:rsidR="00DC56B2" w:rsidRDefault="00DC56B2">
      <w:r>
        <w:t>Draw 3</w:t>
      </w:r>
      <w:r w:rsidR="00AC7211">
        <w:t>-</w:t>
      </w:r>
      <w:r>
        <w:t xml:space="preserve">inch circles on the bottom of your parchment paper to use as guides.  </w:t>
      </w:r>
    </w:p>
    <w:p w14:paraId="480FF810" w14:textId="7D3494D2" w:rsidR="00DC56B2" w:rsidRDefault="00DC56B2">
      <w:r>
        <w:t>Put meringue into pastry bag and pipe onto parchment.</w:t>
      </w:r>
    </w:p>
    <w:p w14:paraId="653E39B8" w14:textId="1DDB0066" w:rsidR="00DC56B2" w:rsidRDefault="00DC56B2">
      <w:r>
        <w:t xml:space="preserve">Place in the center rack in the oven and bake for </w:t>
      </w:r>
      <w:r w:rsidR="00343EC7">
        <w:t xml:space="preserve">60 </w:t>
      </w:r>
      <w:r>
        <w:t>minutes</w:t>
      </w:r>
      <w:r w:rsidR="00343EC7">
        <w:t xml:space="preserve"> then turn off oven and let rest in the oven for another 30 minutes.  The meringues will feel firm to the touch.</w:t>
      </w:r>
    </w:p>
    <w:p w14:paraId="4A7A55DE" w14:textId="5A549D24" w:rsidR="00DC56B2" w:rsidRDefault="00DC56B2">
      <w:r>
        <w:t>Remove from the oven and let cool on a rack.</w:t>
      </w:r>
    </w:p>
    <w:p w14:paraId="7B1D4D9C" w14:textId="2E374A37" w:rsidR="00DC56B2" w:rsidRDefault="00DC56B2"/>
    <w:p w14:paraId="1A26F33A" w14:textId="78F93E40" w:rsidR="00DC56B2" w:rsidRDefault="00DC56B2">
      <w:r>
        <w:t>Vanilla Pastry Cream</w:t>
      </w:r>
    </w:p>
    <w:p w14:paraId="0CD6137E" w14:textId="50717A99" w:rsidR="00DC56B2" w:rsidRDefault="00DC56B2">
      <w:r>
        <w:t>½ vanilla bean split lengthwise</w:t>
      </w:r>
    </w:p>
    <w:p w14:paraId="57638F07" w14:textId="00A48D76" w:rsidR="00DC56B2" w:rsidRDefault="00DC56B2">
      <w:r>
        <w:t>2 cups whole milk</w:t>
      </w:r>
    </w:p>
    <w:p w14:paraId="43D38CCF" w14:textId="06EDC888" w:rsidR="00DC56B2" w:rsidRDefault="00DC56B2">
      <w:r>
        <w:t>6 large egg yolks</w:t>
      </w:r>
    </w:p>
    <w:p w14:paraId="6B32CF2A" w14:textId="343242D8" w:rsidR="00DC56B2" w:rsidRDefault="00DC56B2">
      <w:r>
        <w:t>2/3 cup of sugar</w:t>
      </w:r>
    </w:p>
    <w:p w14:paraId="073B3456" w14:textId="2FF27736" w:rsidR="00DC56B2" w:rsidRDefault="00DC56B2">
      <w:r>
        <w:t>¼ cup cornstarch</w:t>
      </w:r>
    </w:p>
    <w:p w14:paraId="403A61F0" w14:textId="573C0B10" w:rsidR="00DC56B2" w:rsidRDefault="00DC56B2">
      <w:r>
        <w:t>1 tablespoon unsalted butter</w:t>
      </w:r>
    </w:p>
    <w:p w14:paraId="3581508F" w14:textId="3CFC5F6E" w:rsidR="00DC56B2" w:rsidRDefault="00DC56B2"/>
    <w:p w14:paraId="38E5E4DD" w14:textId="01B857E1" w:rsidR="00DC56B2" w:rsidRDefault="00DC56B2">
      <w:r>
        <w:t xml:space="preserve">Split the vanilla bean and </w:t>
      </w:r>
      <w:r w:rsidR="00424214">
        <w:t>scrape</w:t>
      </w:r>
      <w:r>
        <w:t xml:space="preserve"> out it</w:t>
      </w:r>
      <w:r w:rsidR="00AC7211">
        <w:t>s</w:t>
      </w:r>
      <w:r>
        <w:t xml:space="preserve"> seeds and place all in a medium saucepan of the milk.</w:t>
      </w:r>
    </w:p>
    <w:p w14:paraId="42C3E115" w14:textId="448C7F14" w:rsidR="00DC56B2" w:rsidRDefault="00DC56B2">
      <w:r>
        <w:t>Heat the milk</w:t>
      </w:r>
      <w:r w:rsidR="00424214">
        <w:t xml:space="preserve"> on medium until it comes to a boil.  Remove from the heat and let rest for 15 minutes.</w:t>
      </w:r>
    </w:p>
    <w:p w14:paraId="5CF3F49C" w14:textId="38724D2D" w:rsidR="00424214" w:rsidRDefault="00424214">
      <w:r>
        <w:t>In a bowl</w:t>
      </w:r>
      <w:r w:rsidR="00AC7211">
        <w:t>,</w:t>
      </w:r>
      <w:r>
        <w:t xml:space="preserve"> mix the egg yolks and the sugar until the yolks become a pale yellow color.</w:t>
      </w:r>
    </w:p>
    <w:p w14:paraId="3BBFF9EF" w14:textId="74088D45" w:rsidR="00424214" w:rsidRDefault="00424214">
      <w:r>
        <w:t>Whisk in the cornstarch making sure there are no lumps.</w:t>
      </w:r>
    </w:p>
    <w:p w14:paraId="07207752" w14:textId="52B7F240" w:rsidR="00424214" w:rsidRDefault="00424214">
      <w:r>
        <w:t>Add ¼ cup of the hot milk mixture and mix well.</w:t>
      </w:r>
    </w:p>
    <w:p w14:paraId="75D56DF8" w14:textId="539036D7" w:rsidR="00424214" w:rsidRDefault="00424214">
      <w:r>
        <w:t>Slowly drizzle in the remaining hot milk.</w:t>
      </w:r>
    </w:p>
    <w:p w14:paraId="5E94AFB8" w14:textId="2C21319A" w:rsidR="00424214" w:rsidRDefault="00424214">
      <w:r>
        <w:t>Using a sieve, strain this mixture back into the saucepan.</w:t>
      </w:r>
    </w:p>
    <w:p w14:paraId="7DAFE4A8" w14:textId="7E5A32A3" w:rsidR="00424214" w:rsidRDefault="00424214">
      <w:r>
        <w:t>Place the saucepan over medium</w:t>
      </w:r>
      <w:r w:rsidR="00AC7211">
        <w:t>-</w:t>
      </w:r>
      <w:r>
        <w:t>high heat and whisking continuously until thickened and slowly boiling.</w:t>
      </w:r>
    </w:p>
    <w:p w14:paraId="1E0E281C" w14:textId="430AB81C" w:rsidR="00424214" w:rsidRDefault="00424214">
      <w:r>
        <w:t>Remove the saucepan from the heat and whisk in the butter.</w:t>
      </w:r>
    </w:p>
    <w:p w14:paraId="02E0F8CA" w14:textId="260965D0" w:rsidR="00424214" w:rsidRDefault="00424214">
      <w:r>
        <w:t>Let the custard cool for 10 minutes then pour into a blow.</w:t>
      </w:r>
    </w:p>
    <w:p w14:paraId="5193A205" w14:textId="554A9286" w:rsidR="00424214" w:rsidRDefault="00424214">
      <w:r>
        <w:t xml:space="preserve">Cover bowl with plastic wrap and make sure the wrap is touching the surface of the </w:t>
      </w:r>
      <w:r w:rsidR="00AC7211">
        <w:t>custard</w:t>
      </w:r>
      <w:r>
        <w:t xml:space="preserve">.  </w:t>
      </w:r>
    </w:p>
    <w:p w14:paraId="49405C88" w14:textId="31AF2B16" w:rsidR="00424214" w:rsidRDefault="00AC7211">
      <w:r>
        <w:t>Refrigerate</w:t>
      </w:r>
      <w:r w:rsidR="00424214">
        <w:t xml:space="preserve"> for 2 hours before serving.</w:t>
      </w:r>
    </w:p>
    <w:p w14:paraId="4218023E" w14:textId="2E1AEC73" w:rsidR="00424214" w:rsidRDefault="00424214"/>
    <w:p w14:paraId="59EDCF24" w14:textId="354650E4" w:rsidR="00424214" w:rsidRDefault="00424214">
      <w:r>
        <w:t>Whipped Cream</w:t>
      </w:r>
    </w:p>
    <w:p w14:paraId="6599FAF7" w14:textId="098DF1D3" w:rsidR="00424214" w:rsidRDefault="00424214">
      <w:r>
        <w:t>1 cup heavy whipping cream</w:t>
      </w:r>
    </w:p>
    <w:p w14:paraId="2582D0F8" w14:textId="38895A36" w:rsidR="00424214" w:rsidRDefault="00424214">
      <w:r>
        <w:t>2 tablespoons of sugar</w:t>
      </w:r>
    </w:p>
    <w:p w14:paraId="08568BB5" w14:textId="12FC903A" w:rsidR="00424214" w:rsidRDefault="00424214">
      <w:r>
        <w:lastRenderedPageBreak/>
        <w:t>1 teaspoon of vanilla extract</w:t>
      </w:r>
    </w:p>
    <w:p w14:paraId="7E35C8EC" w14:textId="706A0D5A" w:rsidR="00424214" w:rsidRDefault="00424214"/>
    <w:p w14:paraId="2F8F2D35" w14:textId="3C073CA2" w:rsidR="00424214" w:rsidRDefault="00424214">
      <w:r>
        <w:t xml:space="preserve">Place a medium mixing bowl into the freezer with the </w:t>
      </w:r>
      <w:r w:rsidR="00AC7211">
        <w:t>whisk, let</w:t>
      </w:r>
      <w:r>
        <w:t xml:space="preserve"> it chill for 10 minutes.</w:t>
      </w:r>
    </w:p>
    <w:p w14:paraId="5BAC856B" w14:textId="3874E76E" w:rsidR="00424214" w:rsidRDefault="00424214">
      <w:r>
        <w:t xml:space="preserve">Add the cream to the bowl and begin </w:t>
      </w:r>
      <w:r w:rsidR="00AC7211">
        <w:t>whisking, slowly</w:t>
      </w:r>
      <w:r>
        <w:t xml:space="preserve"> add in the sugar and whisk till cream reaches stiff peaks.  Whisk in the vanilla and chill till ready to serve.</w:t>
      </w:r>
    </w:p>
    <w:sectPr w:rsidR="00424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EytDQzNDAwNjRR0lEKTi0uzszPAykwqgUAyjinHCwAAAA="/>
  </w:docVars>
  <w:rsids>
    <w:rsidRoot w:val="00060462"/>
    <w:rsid w:val="00060462"/>
    <w:rsid w:val="0023165A"/>
    <w:rsid w:val="00343EC7"/>
    <w:rsid w:val="00424214"/>
    <w:rsid w:val="007B4904"/>
    <w:rsid w:val="00927E28"/>
    <w:rsid w:val="00AC7211"/>
    <w:rsid w:val="00C84C03"/>
    <w:rsid w:val="00CE5800"/>
    <w:rsid w:val="00DC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5A097"/>
  <w15:chartTrackingRefBased/>
  <w15:docId w15:val="{590C1FDF-D9DA-43C8-B483-96E14531E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4-20T11:21:00Z</dcterms:created>
  <dcterms:modified xsi:type="dcterms:W3CDTF">2021-04-20T11:21:00Z</dcterms:modified>
</cp:coreProperties>
</file>